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afd8b4</w:t>
      </w:r>
    </w:p>
    <w:p>
      <w:pPr>
        <w:pStyle w:val="FirstParagraph"/>
      </w:pPr>
      <w:r>
        <w:t xml:space="preserve">I have a HL-T5687S LED DLP TV. Suddenly one evening, everyone turned green. The flag is now black, white and blue. I am 90% confident it is the red LED. But, where do I find the part number for the LED for this set and where can you then buy them? TIA for any inf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afd8b4</dc:title>
  <dc:creator/>
  <cp:keywords/>
  <dcterms:created xsi:type="dcterms:W3CDTF">2026-04-10T07:17:11Z</dcterms:created>
  <dcterms:modified xsi:type="dcterms:W3CDTF">2026-04-10T07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